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8c8f50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43d425ea-ce38-4bf2-8a08-0bb824958dfd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4e5f8f42-e9fe-435d-b147-c4d1871407b6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2fec6b88-95cf-402e-9d41-753be64f1785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9:41:48Z</dcterms:created>
  <dcterms:modified xsi:type="dcterms:W3CDTF">2023-07-03T19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